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415696" w14:textId="449C168D" w:rsidR="0070443F" w:rsidRDefault="0070443F"/>
    <w:p w14:paraId="3319EFD9" w14:textId="0EF986C7" w:rsidR="00D651DE" w:rsidRDefault="00C84676">
      <w:r>
        <w:t>Comment Mauriac Fais-t-il un résumé complet de son œuvre en une page ?</w:t>
      </w:r>
    </w:p>
    <w:p w14:paraId="15B4351F" w14:textId="364CECE7" w:rsidR="00C84676" w:rsidRDefault="00C84676">
      <w:r>
        <w:t xml:space="preserve">D’abord nous verrons </w:t>
      </w:r>
      <w:r w:rsidR="00E34F02">
        <w:t xml:space="preserve">que sont résumé est en trois parties. Puis, qu’il donne ce qu’il </w:t>
      </w:r>
      <w:r w:rsidR="00E811DA">
        <w:t>pense</w:t>
      </w:r>
      <w:r w:rsidR="00E34F02">
        <w:t xml:space="preserve"> de de l’impression des lecteurs.</w:t>
      </w:r>
    </w:p>
    <w:p w14:paraId="58783B65" w14:textId="67265F3B" w:rsidR="00E34F02" w:rsidRDefault="00E811DA">
      <w:r>
        <w:t>I. Un résumé en trois parties</w:t>
      </w:r>
    </w:p>
    <w:p w14:paraId="32A73091" w14:textId="2565473B" w:rsidR="00773DE2" w:rsidRDefault="00E811DA" w:rsidP="001D646F">
      <w:r>
        <w:tab/>
        <w:t>1)</w:t>
      </w:r>
      <w:r w:rsidR="00786F6E">
        <w:t xml:space="preserve"> </w:t>
      </w:r>
      <w:r w:rsidR="003469E0">
        <w:t>La cour d’</w:t>
      </w:r>
      <w:r w:rsidR="00773DE2">
        <w:t>assise</w:t>
      </w:r>
    </w:p>
    <w:p w14:paraId="396A6D83" w14:textId="31FADD93" w:rsidR="00743B49" w:rsidRDefault="00743B49" w:rsidP="001D646F">
      <w:r>
        <w:tab/>
      </w:r>
      <w:r>
        <w:tab/>
        <w:t xml:space="preserve">a) ces avocats </w:t>
      </w:r>
      <w:proofErr w:type="spellStart"/>
      <w:r>
        <w:t>moin</w:t>
      </w:r>
      <w:proofErr w:type="spellEnd"/>
      <w:r>
        <w:t xml:space="preserve"> féroces</w:t>
      </w:r>
    </w:p>
    <w:p w14:paraId="6D982CBA" w14:textId="5E3D2298" w:rsidR="00743B49" w:rsidRDefault="00743B49" w:rsidP="001D646F">
      <w:r>
        <w:tab/>
      </w:r>
      <w:r>
        <w:tab/>
        <w:t xml:space="preserve">b) </w:t>
      </w:r>
      <w:proofErr w:type="spellStart"/>
      <w:r>
        <w:t>procéde</w:t>
      </w:r>
      <w:proofErr w:type="spellEnd"/>
      <w:r>
        <w:t xml:space="preserve"> de l’enfermement</w:t>
      </w:r>
    </w:p>
    <w:p w14:paraId="0B86D6D1" w14:textId="2D57832C" w:rsidR="00E811DA" w:rsidRDefault="00E811DA">
      <w:r>
        <w:tab/>
        <w:t>2)</w:t>
      </w:r>
      <w:r w:rsidR="003469E0" w:rsidRPr="003469E0">
        <w:t xml:space="preserve"> </w:t>
      </w:r>
      <w:r w:rsidR="003469E0">
        <w:t>Le salon de campagne</w:t>
      </w:r>
    </w:p>
    <w:p w14:paraId="114FF07A" w14:textId="35911D00" w:rsidR="00743B49" w:rsidRDefault="00743B49">
      <w:r>
        <w:tab/>
      </w:r>
      <w:r>
        <w:tab/>
        <w:t>a) qu’irritaient</w:t>
      </w:r>
    </w:p>
    <w:p w14:paraId="5C1662A7" w14:textId="44179642" w:rsidR="00743B49" w:rsidRDefault="00743B49">
      <w:r>
        <w:tab/>
      </w:r>
      <w:r>
        <w:tab/>
        <w:t>b) époux naïf</w:t>
      </w:r>
    </w:p>
    <w:p w14:paraId="7935B874" w14:textId="3F9316BC" w:rsidR="00E811DA" w:rsidRDefault="00E811DA" w:rsidP="00E811DA">
      <w:pPr>
        <w:ind w:firstLine="708"/>
      </w:pPr>
      <w:r>
        <w:t>3)</w:t>
      </w:r>
      <w:r w:rsidR="003469E0">
        <w:t xml:space="preserve"> L’emprisonnement et la libération</w:t>
      </w:r>
    </w:p>
    <w:p w14:paraId="08DC05DD" w14:textId="1B9BDC68" w:rsidR="00743B49" w:rsidRDefault="00743B49" w:rsidP="00E811DA">
      <w:pPr>
        <w:ind w:firstLine="708"/>
      </w:pPr>
      <w:r>
        <w:tab/>
        <w:t xml:space="preserve">a) </w:t>
      </w:r>
      <w:r w:rsidR="00670EB3">
        <w:t>Du moins sur trottoir ou je t’abandonne</w:t>
      </w:r>
    </w:p>
    <w:p w14:paraId="642BDA82" w14:textId="361DDC2A" w:rsidR="00743B49" w:rsidRDefault="00743B49" w:rsidP="00E811DA">
      <w:pPr>
        <w:ind w:firstLine="708"/>
      </w:pPr>
      <w:r>
        <w:tab/>
        <w:t>b)</w:t>
      </w:r>
      <w:r w:rsidR="00670EB3">
        <w:t xml:space="preserve"> que tu </w:t>
      </w:r>
      <w:proofErr w:type="gramStart"/>
      <w:r w:rsidR="00670EB3">
        <w:t>n’</w:t>
      </w:r>
      <w:proofErr w:type="spellStart"/>
      <w:r w:rsidR="00670EB3">
        <w:t>est</w:t>
      </w:r>
      <w:proofErr w:type="spellEnd"/>
      <w:proofErr w:type="gramEnd"/>
      <w:r w:rsidR="00670EB3">
        <w:t xml:space="preserve"> pas seule</w:t>
      </w:r>
    </w:p>
    <w:p w14:paraId="03AEF6FF" w14:textId="49E8FD02" w:rsidR="00E811DA" w:rsidRDefault="00E811DA">
      <w:r>
        <w:t>II. Il écrit ce qu’il pense de l’impression que pourrai éprouver ses lecteurs</w:t>
      </w:r>
    </w:p>
    <w:p w14:paraId="0A3F08C0" w14:textId="0591EF40" w:rsidR="003469E0" w:rsidRDefault="003469E0">
      <w:r>
        <w:tab/>
        <w:t>1)</w:t>
      </w:r>
      <w:r w:rsidR="008A6B95">
        <w:t xml:space="preserve"> paragraphe 1 : l’auteur penses que le lecteur pensera que T n’existera pas, + souvenirs</w:t>
      </w:r>
    </w:p>
    <w:p w14:paraId="4A9416E8" w14:textId="46E13C29" w:rsidR="00743B49" w:rsidRDefault="00743B49">
      <w:r>
        <w:tab/>
      </w:r>
      <w:r>
        <w:tab/>
        <w:t>a)</w:t>
      </w:r>
      <w:r w:rsidR="00670EB3">
        <w:t xml:space="preserve"> doute</w:t>
      </w:r>
    </w:p>
    <w:p w14:paraId="4EC6552E" w14:textId="34AE510D" w:rsidR="00743B49" w:rsidRDefault="00743B49">
      <w:r>
        <w:tab/>
      </w:r>
      <w:r>
        <w:tab/>
        <w:t>b)</w:t>
      </w:r>
      <w:r w:rsidR="00670EB3">
        <w:t xml:space="preserve"> </w:t>
      </w:r>
      <w:proofErr w:type="spellStart"/>
      <w:r w:rsidR="00670EB3">
        <w:t>immaginaire</w:t>
      </w:r>
      <w:proofErr w:type="spellEnd"/>
    </w:p>
    <w:p w14:paraId="526011C2" w14:textId="114EA58C" w:rsidR="003469E0" w:rsidRDefault="003469E0">
      <w:r>
        <w:tab/>
        <w:t>2)</w:t>
      </w:r>
      <w:r w:rsidR="008A6B95">
        <w:t xml:space="preserve"> Paragraphe 4 : auteur pense que lec</w:t>
      </w:r>
      <w:r w:rsidR="00773DE2">
        <w:t>teur</w:t>
      </w:r>
      <w:r w:rsidR="008A6B95">
        <w:t xml:space="preserve"> trouverai </w:t>
      </w:r>
      <w:r w:rsidR="00773DE2">
        <w:t>créature</w:t>
      </w:r>
      <w:r w:rsidR="008A6B95">
        <w:t xml:space="preserve"> de l’auteur plus </w:t>
      </w:r>
      <w:r w:rsidR="00773DE2">
        <w:t>odieuse</w:t>
      </w:r>
      <w:r w:rsidR="008A6B95">
        <w:t xml:space="preserve"> que les autres</w:t>
      </w:r>
    </w:p>
    <w:p w14:paraId="1131B07F" w14:textId="266CD5EE" w:rsidR="00743B49" w:rsidRDefault="00743B49">
      <w:r>
        <w:tab/>
      </w:r>
      <w:r>
        <w:tab/>
        <w:t>a)</w:t>
      </w:r>
      <w:r w:rsidR="00670EB3">
        <w:t xml:space="preserve"> dégout</w:t>
      </w:r>
    </w:p>
    <w:p w14:paraId="145F5B05" w14:textId="643C4DE3" w:rsidR="00743B49" w:rsidRDefault="00743B49">
      <w:r>
        <w:tab/>
      </w:r>
      <w:r>
        <w:tab/>
        <w:t>b)</w:t>
      </w:r>
      <w:r w:rsidR="00670EB3">
        <w:t xml:space="preserve"> ironie les cœurs sur la main</w:t>
      </w:r>
    </w:p>
    <w:p w14:paraId="02005738" w14:textId="3083DA70" w:rsidR="003469E0" w:rsidRDefault="003469E0">
      <w:r>
        <w:tab/>
        <w:t>3)</w:t>
      </w:r>
      <w:r w:rsidR="008A6B95">
        <w:t xml:space="preserve"> Paragraphe 5 : l’auteur a voulu transmettre la douleur de Thérèse dans ce livre.</w:t>
      </w:r>
    </w:p>
    <w:p w14:paraId="4D5FBA3A" w14:textId="7884F14D" w:rsidR="00743B49" w:rsidRDefault="00743B49">
      <w:r>
        <w:tab/>
      </w:r>
      <w:r>
        <w:tab/>
        <w:t>a)</w:t>
      </w:r>
      <w:r w:rsidR="00670EB3">
        <w:t xml:space="preserve"> </w:t>
      </w:r>
    </w:p>
    <w:p w14:paraId="5A24A39E" w14:textId="2BB9B741" w:rsidR="00743B49" w:rsidRDefault="00743B49">
      <w:r>
        <w:tab/>
      </w:r>
      <w:r>
        <w:tab/>
        <w:t>b)</w:t>
      </w:r>
      <w:r w:rsidR="00670EB3">
        <w:t xml:space="preserve"> </w:t>
      </w:r>
    </w:p>
    <w:p w14:paraId="0EB7F65C" w14:textId="4272CE4F" w:rsidR="00670EB3" w:rsidRDefault="00670EB3"/>
    <w:p w14:paraId="496190F4" w14:textId="3F02BBD4" w:rsidR="00670EB3" w:rsidRDefault="00670EB3"/>
    <w:p w14:paraId="66EC9007" w14:textId="428E9997" w:rsidR="00670EB3" w:rsidRDefault="00670EB3">
      <w:r>
        <w:t>I Type de discours : l’auteur s’adresse</w:t>
      </w:r>
      <w:r w:rsidR="00042AA0">
        <w:t xml:space="preserve"> à son personnage pour évoquer des souvenirs</w:t>
      </w:r>
    </w:p>
    <w:p w14:paraId="383F2A8E" w14:textId="254C2EF6" w:rsidR="00670EB3" w:rsidRDefault="00670EB3"/>
    <w:p w14:paraId="76B24EA2" w14:textId="77777777" w:rsidR="00460A98" w:rsidRDefault="00460A98"/>
    <w:p w14:paraId="675DA2C1" w14:textId="6152DA53" w:rsidR="00670EB3" w:rsidRDefault="00670EB3">
      <w:r>
        <w:t xml:space="preserve">II </w:t>
      </w:r>
      <w:r w:rsidR="00042AA0">
        <w:t>but de l’auteur</w:t>
      </w:r>
      <w:r>
        <w:t xml:space="preserve"> : </w:t>
      </w:r>
      <w:r w:rsidR="00460A98">
        <w:t>L’auteur fit le portrait de Thérèse Desqueyroux et exprime envers elle des sentiments</w:t>
      </w:r>
    </w:p>
    <w:p w14:paraId="2FD30E1C" w14:textId="4ED1168C" w:rsidR="00460A98" w:rsidRDefault="00460A98"/>
    <w:p w14:paraId="465AD28C" w14:textId="18C08333" w:rsidR="00460A98" w:rsidRDefault="00460A98"/>
    <w:p w14:paraId="2C760110" w14:textId="4311867A" w:rsidR="00ED5376" w:rsidRDefault="00ED5376">
      <w:r>
        <w:t>Originalité du rapport auteur/personnage</w:t>
      </w:r>
    </w:p>
    <w:p w14:paraId="5D25FBBD" w14:textId="3BDC3FCB" w:rsidR="00ED5376" w:rsidRDefault="00ED5376">
      <w:r>
        <w:t>Statue de l’écrivain : mission : faire advenir la vérité, Il choisi de défendre ceux que la société rejette.</w:t>
      </w:r>
    </w:p>
    <w:p w14:paraId="0B881CAD" w14:textId="4B056280" w:rsidR="00ED5376" w:rsidRDefault="00ED5376">
      <w:r>
        <w:t>Originalité du rapport auteur/personnage</w:t>
      </w:r>
    </w:p>
    <w:p w14:paraId="28A0A94F" w14:textId="42F18BB1" w:rsidR="00ED5376" w:rsidRDefault="00ED5376">
      <w:r>
        <w:t>Caractère fascinant du personnage qui est présenté come réel par Mauriac.</w:t>
      </w:r>
    </w:p>
    <w:p w14:paraId="781DDC8A" w14:textId="6F8898DB" w:rsidR="00ED5376" w:rsidRDefault="00ED5376">
      <w:r>
        <w:t>Fait divers : la séquestrée de Poitier</w:t>
      </w:r>
    </w:p>
    <w:p w14:paraId="7435ECAD" w14:textId="77777777" w:rsidR="00ED5376" w:rsidRDefault="00ED5376">
      <w:bookmarkStart w:id="0" w:name="_GoBack"/>
      <w:bookmarkEnd w:id="0"/>
    </w:p>
    <w:sectPr w:rsidR="00ED537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MDc1szA0NzEwMDVR0lEKTi0uzszPAykwrAUA4OWMlCwAAAA="/>
  </w:docVars>
  <w:rsids>
    <w:rsidRoot w:val="00A22518"/>
    <w:rsid w:val="00042AA0"/>
    <w:rsid w:val="00115C1F"/>
    <w:rsid w:val="001D646F"/>
    <w:rsid w:val="003469E0"/>
    <w:rsid w:val="00460A98"/>
    <w:rsid w:val="00670EB3"/>
    <w:rsid w:val="0070443F"/>
    <w:rsid w:val="00743B49"/>
    <w:rsid w:val="00773DE2"/>
    <w:rsid w:val="00786F6E"/>
    <w:rsid w:val="008A6B95"/>
    <w:rsid w:val="00A22518"/>
    <w:rsid w:val="00A73A62"/>
    <w:rsid w:val="00BD2746"/>
    <w:rsid w:val="00C84676"/>
    <w:rsid w:val="00D651DE"/>
    <w:rsid w:val="00E34F02"/>
    <w:rsid w:val="00E811DA"/>
    <w:rsid w:val="00ED537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0BA13"/>
  <w15:chartTrackingRefBased/>
  <w15:docId w15:val="{01A110FF-94D8-45AA-A185-81A111E68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E811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218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</cp:revision>
  <dcterms:created xsi:type="dcterms:W3CDTF">2020-01-22T17:26:00Z</dcterms:created>
  <dcterms:modified xsi:type="dcterms:W3CDTF">2020-01-24T08:26:00Z</dcterms:modified>
</cp:coreProperties>
</file>